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764DB" w14:textId="77777777" w:rsidR="00951420" w:rsidRPr="00DC1925" w:rsidRDefault="00951420" w:rsidP="00DC1925">
      <w:pPr>
        <w:tabs>
          <w:tab w:val="right" w:pos="18630"/>
        </w:tabs>
        <w:ind w:right="-720"/>
        <w:rPr>
          <w:b/>
          <w:sz w:val="20"/>
          <w:szCs w:val="20"/>
        </w:rPr>
      </w:pPr>
      <w:r w:rsidRPr="00DC1925">
        <w:rPr>
          <w:b/>
          <w:sz w:val="20"/>
          <w:szCs w:val="20"/>
        </w:rPr>
        <w:t>LFS Graduate &amp; Postdoctoral Studies Office</w:t>
      </w:r>
      <w:r w:rsidR="00DC1925" w:rsidRPr="00DC1925">
        <w:rPr>
          <w:b/>
          <w:sz w:val="20"/>
          <w:szCs w:val="20"/>
        </w:rPr>
        <w:tab/>
      </w:r>
      <w:r w:rsidRPr="00DC1925">
        <w:rPr>
          <w:b/>
          <w:sz w:val="20"/>
          <w:szCs w:val="20"/>
        </w:rPr>
        <w:t>www.landfood.ubc.ca/graduate/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45"/>
        <w:gridCol w:w="5490"/>
        <w:gridCol w:w="4950"/>
        <w:gridCol w:w="4225"/>
      </w:tblGrid>
      <w:tr w:rsidR="00AD613A" w:rsidRPr="00AA6C53" w14:paraId="45F4FCBC" w14:textId="77777777" w:rsidTr="4F38CCA8">
        <w:trPr>
          <w:jc w:val="center"/>
        </w:trPr>
        <w:tc>
          <w:tcPr>
            <w:tcW w:w="4045" w:type="dxa"/>
            <w:vAlign w:val="center"/>
          </w:tcPr>
          <w:p w14:paraId="38885563" w14:textId="77777777" w:rsidR="009A2A18" w:rsidRDefault="00AD613A" w:rsidP="00703276">
            <w:pPr>
              <w:jc w:val="center"/>
              <w:rPr>
                <w:b/>
                <w:bCs/>
                <w:sz w:val="20"/>
                <w:szCs w:val="20"/>
              </w:rPr>
            </w:pPr>
            <w:r w:rsidRPr="00AA6C53">
              <w:rPr>
                <w:b/>
                <w:bCs/>
                <w:sz w:val="20"/>
                <w:szCs w:val="20"/>
              </w:rPr>
              <w:t>Associate Dean, Graduate &amp; Postdoctoral Studies</w:t>
            </w:r>
          </w:p>
          <w:p w14:paraId="7A5731B8" w14:textId="77777777" w:rsidR="00AD613A" w:rsidRPr="00AA6C53" w:rsidRDefault="00AD613A" w:rsidP="00703276">
            <w:pPr>
              <w:jc w:val="center"/>
              <w:rPr>
                <w:b/>
                <w:bCs/>
                <w:sz w:val="20"/>
                <w:szCs w:val="20"/>
              </w:rPr>
            </w:pPr>
            <w:r w:rsidRPr="00AA6C53">
              <w:rPr>
                <w:b/>
                <w:bCs/>
                <w:sz w:val="20"/>
                <w:szCs w:val="20"/>
              </w:rPr>
              <w:t xml:space="preserve"> Dr. Sean Smukler</w:t>
            </w:r>
          </w:p>
          <w:p w14:paraId="4A924E4D" w14:textId="77777777" w:rsidR="00AD613A" w:rsidRPr="00AA6C53" w:rsidRDefault="00AD613A" w:rsidP="00951420">
            <w:pPr>
              <w:jc w:val="center"/>
              <w:rPr>
                <w:bCs/>
                <w:sz w:val="20"/>
                <w:szCs w:val="20"/>
              </w:rPr>
            </w:pPr>
            <w:r w:rsidRPr="00AA6C53">
              <w:rPr>
                <w:bCs/>
                <w:sz w:val="20"/>
                <w:szCs w:val="20"/>
              </w:rPr>
              <w:t>Room 123 MacMillan</w:t>
            </w:r>
          </w:p>
          <w:p w14:paraId="727FF527" w14:textId="77777777" w:rsidR="00AD613A" w:rsidRPr="00AA6C53" w:rsidRDefault="00AD613A" w:rsidP="00951420">
            <w:pPr>
              <w:jc w:val="center"/>
              <w:rPr>
                <w:bCs/>
                <w:sz w:val="20"/>
                <w:szCs w:val="20"/>
              </w:rPr>
            </w:pPr>
            <w:r w:rsidRPr="00AA6C53">
              <w:rPr>
                <w:bCs/>
                <w:sz w:val="20"/>
                <w:szCs w:val="20"/>
              </w:rPr>
              <w:t>Ph. 2-2795</w:t>
            </w:r>
          </w:p>
          <w:p w14:paraId="605D14ED" w14:textId="77777777" w:rsidR="00AD613A" w:rsidRPr="00AA6C53" w:rsidRDefault="005E03E5" w:rsidP="00703276">
            <w:pPr>
              <w:jc w:val="center"/>
              <w:rPr>
                <w:b/>
                <w:bCs/>
                <w:sz w:val="20"/>
                <w:szCs w:val="20"/>
              </w:rPr>
            </w:pPr>
            <w:hyperlink r:id="rId8" w:history="1">
              <w:r w:rsidR="00AD613A" w:rsidRPr="00AA6C53">
                <w:rPr>
                  <w:rStyle w:val="Hyperlink"/>
                  <w:b/>
                  <w:bCs/>
                  <w:sz w:val="20"/>
                  <w:szCs w:val="20"/>
                </w:rPr>
                <w:t>sean.smukler@ubc.ca</w:t>
              </w:r>
            </w:hyperlink>
          </w:p>
        </w:tc>
        <w:tc>
          <w:tcPr>
            <w:tcW w:w="5490" w:type="dxa"/>
            <w:vAlign w:val="center"/>
          </w:tcPr>
          <w:p w14:paraId="7DBF2B49" w14:textId="77777777" w:rsidR="00AD613A" w:rsidRPr="00AA6C53" w:rsidRDefault="00AD613A" w:rsidP="00951420">
            <w:pPr>
              <w:jc w:val="center"/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Administrative Manager</w:t>
            </w:r>
          </w:p>
          <w:p w14:paraId="00C98F69" w14:textId="77777777" w:rsidR="00AD613A" w:rsidRPr="00AA6C53" w:rsidRDefault="00AD613A" w:rsidP="00703276">
            <w:pPr>
              <w:jc w:val="center"/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Shelley Small</w:t>
            </w:r>
          </w:p>
          <w:p w14:paraId="3E94D4F2" w14:textId="77777777" w:rsidR="00AD613A" w:rsidRPr="00AA6C53" w:rsidRDefault="00AD613A" w:rsidP="00951420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Room 293 MacMillan</w:t>
            </w:r>
          </w:p>
          <w:p w14:paraId="0878DF07" w14:textId="77777777" w:rsidR="00AD613A" w:rsidRPr="00AA6C53" w:rsidRDefault="00AD613A" w:rsidP="00951420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Ph. 2-4983</w:t>
            </w:r>
          </w:p>
          <w:p w14:paraId="14BF43B9" w14:textId="77777777" w:rsidR="00AD613A" w:rsidRPr="00AA6C53" w:rsidRDefault="005E03E5" w:rsidP="00951420">
            <w:pPr>
              <w:jc w:val="center"/>
              <w:rPr>
                <w:sz w:val="20"/>
                <w:szCs w:val="20"/>
              </w:rPr>
            </w:pPr>
            <w:hyperlink r:id="rId9" w:history="1">
              <w:r w:rsidR="00AD613A" w:rsidRPr="00AA6C53">
                <w:rPr>
                  <w:rStyle w:val="Hyperlink"/>
                  <w:sz w:val="20"/>
                  <w:szCs w:val="20"/>
                </w:rPr>
                <w:t>shelley.small@ubc.ca</w:t>
              </w:r>
            </w:hyperlink>
          </w:p>
          <w:p w14:paraId="297E6653" w14:textId="77777777" w:rsidR="00AD613A" w:rsidRPr="00AA6C53" w:rsidRDefault="00AD613A" w:rsidP="00951420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lfs.gradmgr@ubc.ca</w:t>
            </w:r>
          </w:p>
        </w:tc>
        <w:tc>
          <w:tcPr>
            <w:tcW w:w="4950" w:type="dxa"/>
            <w:vAlign w:val="center"/>
          </w:tcPr>
          <w:p w14:paraId="2D3ECD65" w14:textId="77777777" w:rsidR="00AD613A" w:rsidRPr="00AA6C53" w:rsidRDefault="00AD613A" w:rsidP="00951420">
            <w:pPr>
              <w:jc w:val="center"/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Graduate Admission &amp; Administrative Coordinator</w:t>
            </w:r>
          </w:p>
          <w:p w14:paraId="1EAA0187" w14:textId="77777777" w:rsidR="00AD613A" w:rsidRPr="00AA6C53" w:rsidRDefault="00AD613A" w:rsidP="00703276">
            <w:pPr>
              <w:jc w:val="center"/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Lia Dragan</w:t>
            </w:r>
          </w:p>
          <w:p w14:paraId="78B8C877" w14:textId="77777777" w:rsidR="00AD613A" w:rsidRPr="00AA6C53" w:rsidRDefault="00AD613A" w:rsidP="00703276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Room 291 MacMillan</w:t>
            </w:r>
          </w:p>
          <w:p w14:paraId="3FD0124C" w14:textId="77777777" w:rsidR="00AD613A" w:rsidRPr="00AA6C53" w:rsidRDefault="00AD613A" w:rsidP="00951420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Ph. 2-8373</w:t>
            </w:r>
          </w:p>
          <w:p w14:paraId="7B35077F" w14:textId="77777777" w:rsidR="00AD613A" w:rsidRPr="00AA6C53" w:rsidRDefault="005E03E5" w:rsidP="00951420">
            <w:pPr>
              <w:jc w:val="center"/>
              <w:rPr>
                <w:sz w:val="20"/>
                <w:szCs w:val="20"/>
              </w:rPr>
            </w:pPr>
            <w:hyperlink r:id="rId10" w:history="1">
              <w:r w:rsidR="00AD613A" w:rsidRPr="00AA6C53">
                <w:rPr>
                  <w:rStyle w:val="Hyperlink"/>
                  <w:sz w:val="20"/>
                  <w:szCs w:val="20"/>
                </w:rPr>
                <w:t>lia.maria@ubc.ca</w:t>
              </w:r>
            </w:hyperlink>
          </w:p>
          <w:p w14:paraId="1B3359DA" w14:textId="77777777" w:rsidR="00AD613A" w:rsidRPr="00AA6C53" w:rsidRDefault="00AD613A" w:rsidP="00951420">
            <w:pPr>
              <w:jc w:val="center"/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lfs.gradapp@ubc.ca</w:t>
            </w:r>
          </w:p>
        </w:tc>
        <w:tc>
          <w:tcPr>
            <w:tcW w:w="4225" w:type="dxa"/>
            <w:vAlign w:val="center"/>
          </w:tcPr>
          <w:p w14:paraId="33489322" w14:textId="77777777" w:rsidR="00AD613A" w:rsidRDefault="00AD613A" w:rsidP="0095142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Assistant</w:t>
            </w:r>
          </w:p>
          <w:p w14:paraId="655EBF88" w14:textId="77777777" w:rsidR="00AD613A" w:rsidRDefault="00DC1925" w:rsidP="0095142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ris Li</w:t>
            </w:r>
          </w:p>
          <w:p w14:paraId="77D1F12B" w14:textId="77777777" w:rsidR="00AD613A" w:rsidRPr="00AD613A" w:rsidRDefault="00AD613A" w:rsidP="00951420">
            <w:pPr>
              <w:jc w:val="center"/>
              <w:rPr>
                <w:sz w:val="20"/>
                <w:szCs w:val="20"/>
              </w:rPr>
            </w:pPr>
            <w:r w:rsidRPr="00AD613A">
              <w:rPr>
                <w:sz w:val="20"/>
                <w:szCs w:val="20"/>
              </w:rPr>
              <w:t>Room 291 MacMillan</w:t>
            </w:r>
          </w:p>
          <w:p w14:paraId="7D0A4BF5" w14:textId="02D0C75E" w:rsidR="00AD613A" w:rsidRPr="00AD613A" w:rsidRDefault="005E03E5" w:rsidP="00951420">
            <w:pPr>
              <w:jc w:val="center"/>
              <w:rPr>
                <w:sz w:val="20"/>
                <w:szCs w:val="20"/>
              </w:rPr>
            </w:pPr>
            <w:hyperlink r:id="rId11" w:history="1">
              <w:r w:rsidR="00DC1925" w:rsidRPr="00DC1925">
                <w:rPr>
                  <w:rStyle w:val="Hyperlink"/>
                  <w:sz w:val="20"/>
                  <w:szCs w:val="20"/>
                </w:rPr>
                <w:t>iris.li@ubc.ca</w:t>
              </w:r>
            </w:hyperlink>
          </w:p>
          <w:p w14:paraId="44DCCF61" w14:textId="77777777" w:rsidR="00AD613A" w:rsidRPr="00AA6C53" w:rsidRDefault="00DC1925" w:rsidP="0095142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lfs.gradasst@ubc.ca</w:t>
            </w:r>
          </w:p>
        </w:tc>
      </w:tr>
      <w:tr w:rsidR="00AD613A" w:rsidRPr="00AA6C53" w14:paraId="362A52B6" w14:textId="77777777" w:rsidTr="4F38CCA8">
        <w:trPr>
          <w:jc w:val="center"/>
        </w:trPr>
        <w:tc>
          <w:tcPr>
            <w:tcW w:w="4045" w:type="dxa"/>
          </w:tcPr>
          <w:p w14:paraId="672A6659" w14:textId="77777777" w:rsidR="009A2A18" w:rsidRDefault="009A2A18" w:rsidP="009A2A18">
            <w:pPr>
              <w:rPr>
                <w:bCs/>
                <w:sz w:val="20"/>
                <w:szCs w:val="20"/>
              </w:rPr>
            </w:pPr>
          </w:p>
          <w:p w14:paraId="0A37501D" w14:textId="77777777" w:rsidR="009A2A18" w:rsidRPr="009A2A18" w:rsidRDefault="009A2A18" w:rsidP="009A2A18">
            <w:pPr>
              <w:rPr>
                <w:bCs/>
                <w:sz w:val="20"/>
                <w:szCs w:val="20"/>
              </w:rPr>
            </w:pPr>
          </w:p>
          <w:p w14:paraId="5E8DB269" w14:textId="77777777" w:rsidR="00AD613A" w:rsidRPr="009A2A18" w:rsidRDefault="00AD613A" w:rsidP="00C51E58">
            <w:pPr>
              <w:pStyle w:val="ListParagraph"/>
              <w:numPr>
                <w:ilvl w:val="0"/>
                <w:numId w:val="15"/>
              </w:numPr>
              <w:ind w:left="360"/>
              <w:rPr>
                <w:bCs/>
                <w:sz w:val="24"/>
                <w:szCs w:val="24"/>
              </w:rPr>
            </w:pPr>
            <w:r w:rsidRPr="009A2A18">
              <w:rPr>
                <w:bCs/>
                <w:sz w:val="24"/>
                <w:szCs w:val="24"/>
              </w:rPr>
              <w:t>Provides leadership to the LFS Graduate &amp; Postdoctoral Studies office.</w:t>
            </w:r>
          </w:p>
          <w:p w14:paraId="5DAB6C7B" w14:textId="77777777" w:rsidR="00AD613A" w:rsidRDefault="00AD613A" w:rsidP="00AA6C53">
            <w:pPr>
              <w:rPr>
                <w:bCs/>
                <w:sz w:val="24"/>
                <w:szCs w:val="24"/>
              </w:rPr>
            </w:pPr>
          </w:p>
          <w:p w14:paraId="02EB378F" w14:textId="77777777" w:rsidR="009A2A18" w:rsidRPr="009A2A18" w:rsidRDefault="009A2A18" w:rsidP="00AA6C53">
            <w:pPr>
              <w:rPr>
                <w:bCs/>
                <w:sz w:val="24"/>
                <w:szCs w:val="24"/>
              </w:rPr>
            </w:pPr>
          </w:p>
          <w:p w14:paraId="1942C3D9" w14:textId="77777777" w:rsidR="00AD613A" w:rsidRPr="009A2A18" w:rsidRDefault="00AD613A" w:rsidP="00AA6C53">
            <w:pPr>
              <w:pStyle w:val="ListParagraph"/>
              <w:numPr>
                <w:ilvl w:val="0"/>
                <w:numId w:val="15"/>
              </w:numPr>
              <w:ind w:left="360"/>
              <w:rPr>
                <w:bCs/>
                <w:sz w:val="24"/>
                <w:szCs w:val="24"/>
              </w:rPr>
            </w:pPr>
            <w:r w:rsidRPr="009A2A18">
              <w:rPr>
                <w:bCs/>
                <w:sz w:val="24"/>
                <w:szCs w:val="24"/>
              </w:rPr>
              <w:t>Conflict Resolution and PDF Coordinator for LFS.</w:t>
            </w:r>
          </w:p>
          <w:p w14:paraId="6A05A809" w14:textId="77777777" w:rsidR="00AD613A" w:rsidRDefault="00AD613A" w:rsidP="00C51E58">
            <w:pPr>
              <w:rPr>
                <w:bCs/>
                <w:sz w:val="24"/>
                <w:szCs w:val="24"/>
              </w:rPr>
            </w:pPr>
          </w:p>
          <w:p w14:paraId="5A39BBE3" w14:textId="77777777" w:rsidR="009A2A18" w:rsidRPr="009A2A18" w:rsidRDefault="009A2A18" w:rsidP="00C51E58">
            <w:pPr>
              <w:rPr>
                <w:bCs/>
                <w:sz w:val="24"/>
                <w:szCs w:val="24"/>
              </w:rPr>
            </w:pPr>
          </w:p>
          <w:p w14:paraId="667A62D7" w14:textId="77777777" w:rsidR="00AD613A" w:rsidRPr="009A2A18" w:rsidRDefault="00AD613A" w:rsidP="00C51E58">
            <w:pPr>
              <w:pStyle w:val="ListParagraph"/>
              <w:numPr>
                <w:ilvl w:val="0"/>
                <w:numId w:val="15"/>
              </w:numPr>
              <w:ind w:left="360"/>
              <w:rPr>
                <w:bCs/>
                <w:sz w:val="24"/>
                <w:szCs w:val="24"/>
              </w:rPr>
            </w:pPr>
            <w:r w:rsidRPr="009A2A18">
              <w:rPr>
                <w:bCs/>
                <w:sz w:val="24"/>
                <w:szCs w:val="24"/>
              </w:rPr>
              <w:t>Represents LFS on the G&amp;PS Policy Committee.</w:t>
            </w:r>
          </w:p>
          <w:p w14:paraId="41C8F396" w14:textId="77777777" w:rsidR="00AD613A" w:rsidRDefault="00AD613A" w:rsidP="00C51E58">
            <w:pPr>
              <w:rPr>
                <w:bCs/>
                <w:sz w:val="24"/>
                <w:szCs w:val="24"/>
              </w:rPr>
            </w:pPr>
          </w:p>
          <w:p w14:paraId="72A3D3EC" w14:textId="77777777" w:rsidR="009A2A18" w:rsidRPr="009A2A18" w:rsidRDefault="009A2A18" w:rsidP="00C51E58">
            <w:pPr>
              <w:rPr>
                <w:bCs/>
                <w:sz w:val="24"/>
                <w:szCs w:val="24"/>
              </w:rPr>
            </w:pPr>
          </w:p>
          <w:p w14:paraId="0563FF37" w14:textId="77777777" w:rsidR="00AD613A" w:rsidRPr="009A2A18" w:rsidRDefault="00AD613A" w:rsidP="00C51E58">
            <w:pPr>
              <w:pStyle w:val="ListParagraph"/>
              <w:numPr>
                <w:ilvl w:val="0"/>
                <w:numId w:val="15"/>
              </w:numPr>
              <w:ind w:left="360"/>
              <w:rPr>
                <w:b/>
                <w:bCs/>
                <w:sz w:val="24"/>
                <w:szCs w:val="24"/>
              </w:rPr>
            </w:pPr>
            <w:r w:rsidRPr="009A2A18">
              <w:rPr>
                <w:bCs/>
                <w:sz w:val="24"/>
                <w:szCs w:val="24"/>
              </w:rPr>
              <w:t>Chairs LFS Graduate Advisors Committee.</w:t>
            </w:r>
          </w:p>
          <w:p w14:paraId="0D0B940D" w14:textId="77777777" w:rsidR="00AD613A" w:rsidRDefault="00AD613A" w:rsidP="00703276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0E27B00A" w14:textId="77777777" w:rsidR="009A2A18" w:rsidRPr="009A2A18" w:rsidRDefault="009A2A18" w:rsidP="00703276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39CDAAD1" w14:textId="77777777" w:rsidR="00AD613A" w:rsidRPr="009A2A18" w:rsidRDefault="00AD613A" w:rsidP="00C51E58">
            <w:pPr>
              <w:pStyle w:val="ListParagraph"/>
              <w:numPr>
                <w:ilvl w:val="0"/>
                <w:numId w:val="15"/>
              </w:numPr>
              <w:ind w:left="360"/>
              <w:rPr>
                <w:bCs/>
                <w:sz w:val="24"/>
                <w:szCs w:val="24"/>
              </w:rPr>
            </w:pPr>
            <w:r w:rsidRPr="009A2A18">
              <w:rPr>
                <w:bCs/>
                <w:sz w:val="24"/>
                <w:szCs w:val="24"/>
              </w:rPr>
              <w:t>Mediates conflict resolution between students and supervisors.</w:t>
            </w:r>
          </w:p>
          <w:p w14:paraId="44EAFD9C" w14:textId="77777777" w:rsidR="00AD613A" w:rsidRPr="005E03E5" w:rsidRDefault="00AD613A" w:rsidP="005E03E5">
            <w:pPr>
              <w:rPr>
                <w:b/>
                <w:bCs/>
                <w:sz w:val="20"/>
                <w:szCs w:val="20"/>
              </w:rPr>
            </w:pPr>
          </w:p>
          <w:p w14:paraId="4B94D5A5" w14:textId="77777777" w:rsidR="00AD613A" w:rsidRPr="00AA6C53" w:rsidRDefault="00AD613A" w:rsidP="00703276">
            <w:pPr>
              <w:pStyle w:val="ListParagraph"/>
              <w:ind w:left="360"/>
              <w:rPr>
                <w:b/>
                <w:bCs/>
                <w:sz w:val="20"/>
                <w:szCs w:val="20"/>
              </w:rPr>
            </w:pPr>
          </w:p>
          <w:p w14:paraId="3DEEC669" w14:textId="77777777" w:rsidR="00AD613A" w:rsidRPr="00AA6C53" w:rsidRDefault="00AD613A" w:rsidP="00C51E58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3656B9AB" w14:textId="77777777" w:rsidR="00AD613A" w:rsidRPr="00AA6C53" w:rsidRDefault="00AD613A" w:rsidP="00C51E58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45FB0818" w14:textId="77777777" w:rsidR="00AD613A" w:rsidRPr="00AA6C53" w:rsidRDefault="00AD613A" w:rsidP="00C51E58">
            <w:pPr>
              <w:rPr>
                <w:b/>
                <w:bCs/>
                <w:sz w:val="20"/>
                <w:szCs w:val="20"/>
              </w:rPr>
            </w:pPr>
          </w:p>
          <w:p w14:paraId="049F31CB" w14:textId="77777777" w:rsidR="00AD613A" w:rsidRPr="00AA6C53" w:rsidRDefault="00AD613A" w:rsidP="00C51E58">
            <w:pPr>
              <w:pStyle w:val="ListParagraph"/>
              <w:rPr>
                <w:b/>
                <w:bCs/>
                <w:sz w:val="20"/>
                <w:szCs w:val="20"/>
              </w:rPr>
            </w:pPr>
          </w:p>
          <w:p w14:paraId="53128261" w14:textId="77777777" w:rsidR="00AD613A" w:rsidRPr="00AA6C53" w:rsidRDefault="00AD613A" w:rsidP="00C51E58">
            <w:pPr>
              <w:rPr>
                <w:b/>
                <w:bCs/>
                <w:sz w:val="20"/>
                <w:szCs w:val="20"/>
              </w:rPr>
            </w:pPr>
          </w:p>
          <w:p w14:paraId="62486C05" w14:textId="77777777" w:rsidR="00AD613A" w:rsidRPr="00AA6C53" w:rsidRDefault="00AD613A" w:rsidP="00C51E58">
            <w:pPr>
              <w:rPr>
                <w:b/>
                <w:bCs/>
                <w:sz w:val="20"/>
                <w:szCs w:val="20"/>
              </w:rPr>
            </w:pPr>
          </w:p>
          <w:p w14:paraId="4101652C" w14:textId="77777777" w:rsidR="00AD613A" w:rsidRPr="00AA6C53" w:rsidRDefault="00AD613A" w:rsidP="00C51E58">
            <w:pPr>
              <w:rPr>
                <w:b/>
                <w:bCs/>
                <w:sz w:val="20"/>
                <w:szCs w:val="20"/>
              </w:rPr>
            </w:pPr>
          </w:p>
          <w:p w14:paraId="4B99056E" w14:textId="77777777" w:rsidR="00AD613A" w:rsidRPr="00AA6C53" w:rsidRDefault="00AD613A" w:rsidP="0095142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</w:tcPr>
          <w:p w14:paraId="64CFA43C" w14:textId="77777777" w:rsidR="00DC1925" w:rsidRDefault="00DC1925" w:rsidP="0095142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pervises G&amp;PS Office staff</w:t>
            </w:r>
          </w:p>
          <w:p w14:paraId="1299C43A" w14:textId="77777777" w:rsidR="00DC1925" w:rsidRDefault="00DC1925" w:rsidP="00951420">
            <w:pPr>
              <w:rPr>
                <w:b/>
                <w:sz w:val="20"/>
                <w:szCs w:val="20"/>
              </w:rPr>
            </w:pPr>
          </w:p>
          <w:p w14:paraId="650C2DAA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Graduate Students</w:t>
            </w:r>
          </w:p>
          <w:p w14:paraId="375E9C3E" w14:textId="77777777" w:rsidR="00AD613A" w:rsidRPr="00AA6C53" w:rsidRDefault="00AD613A" w:rsidP="00703276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Orientation for new students, LFS grad student peer program (matches new/incoming students)</w:t>
            </w:r>
          </w:p>
          <w:p w14:paraId="412CA362" w14:textId="77777777" w:rsidR="00AD613A" w:rsidRPr="00AA6C53" w:rsidRDefault="00AD613A" w:rsidP="00B2254C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Coordinates directed studies proposals</w:t>
            </w:r>
          </w:p>
          <w:p w14:paraId="23C9493A" w14:textId="77777777" w:rsidR="00AD613A" w:rsidRPr="00AA6C53" w:rsidRDefault="00AD613A" w:rsidP="00B2254C">
            <w:pPr>
              <w:pStyle w:val="ListParagraph"/>
              <w:numPr>
                <w:ilvl w:val="0"/>
                <w:numId w:val="10"/>
              </w:numPr>
              <w:rPr>
                <w:b/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Complex situations concerning graduate students (academic concession,</w:t>
            </w:r>
            <w:r w:rsidRPr="00AA6C53">
              <w:rPr>
                <w:b/>
                <w:sz w:val="20"/>
                <w:szCs w:val="20"/>
              </w:rPr>
              <w:t xml:space="preserve"> </w:t>
            </w:r>
            <w:r w:rsidRPr="00AA6C53">
              <w:rPr>
                <w:sz w:val="20"/>
                <w:szCs w:val="20"/>
              </w:rPr>
              <w:t>supervisor/committee issues, truancy, etc.)</w:t>
            </w:r>
          </w:p>
          <w:p w14:paraId="4DDBEF00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4D7CE6EA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Postdoctoral Fellows</w:t>
            </w:r>
          </w:p>
          <w:p w14:paraId="79173467" w14:textId="77777777" w:rsidR="00AD613A" w:rsidRPr="00DC1925" w:rsidRDefault="00DC1925" w:rsidP="00DC1925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A</w:t>
            </w:r>
            <w:r w:rsidR="00AD613A" w:rsidRPr="00AA6C53">
              <w:rPr>
                <w:sz w:val="20"/>
                <w:szCs w:val="20"/>
              </w:rPr>
              <w:t>dministers</w:t>
            </w:r>
            <w:r>
              <w:rPr>
                <w:sz w:val="20"/>
                <w:szCs w:val="20"/>
              </w:rPr>
              <w:t xml:space="preserve"> Killam</w:t>
            </w:r>
            <w:r w:rsidR="00AD613A" w:rsidRPr="00AA6C53">
              <w:rPr>
                <w:sz w:val="20"/>
                <w:szCs w:val="20"/>
              </w:rPr>
              <w:t xml:space="preserve"> Postdoctoral award competitions</w:t>
            </w:r>
          </w:p>
          <w:p w14:paraId="3461D779" w14:textId="67863A84" w:rsidR="00AD613A" w:rsidRPr="005E03E5" w:rsidRDefault="00AD613A" w:rsidP="0095142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Maintains LFS PDF website</w:t>
            </w:r>
          </w:p>
          <w:p w14:paraId="111A558A" w14:textId="77777777" w:rsidR="005E03E5" w:rsidRPr="005E03E5" w:rsidRDefault="005E03E5" w:rsidP="00951420">
            <w:pPr>
              <w:rPr>
                <w:b/>
                <w:sz w:val="12"/>
                <w:szCs w:val="12"/>
              </w:rPr>
            </w:pPr>
          </w:p>
          <w:p w14:paraId="1D7FD0A8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Timetabling/Scheduling Rep</w:t>
            </w:r>
          </w:p>
          <w:p w14:paraId="3C6D9C23" w14:textId="77777777" w:rsidR="00AD613A" w:rsidRPr="00AA6C53" w:rsidRDefault="00AD613A" w:rsidP="00EB0890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Course and exam scheduling for all LFS graduate courses</w:t>
            </w:r>
          </w:p>
          <w:p w14:paraId="3CF2D8B6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</w:p>
          <w:p w14:paraId="511EBE65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Budget</w:t>
            </w:r>
          </w:p>
          <w:p w14:paraId="3286C0FB" w14:textId="77777777" w:rsidR="00AD613A" w:rsidRPr="00AA6C53" w:rsidRDefault="00AD613A" w:rsidP="00EB089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Prepares and monitors budgets for, LFS Graduate Student office, LFS Graduate Student Council, LFS Scholars Seminar Series</w:t>
            </w:r>
          </w:p>
          <w:p w14:paraId="0FB78278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13277408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LFS Scholar Seminar Series</w:t>
            </w:r>
          </w:p>
          <w:p w14:paraId="16A1AD31" w14:textId="0594CDCA" w:rsidR="00AD613A" w:rsidRPr="00AA6C53" w:rsidRDefault="00AD613A" w:rsidP="004A166C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20650F49">
              <w:rPr>
                <w:sz w:val="20"/>
                <w:szCs w:val="20"/>
              </w:rPr>
              <w:t>Provides admin support such as advertising,</w:t>
            </w:r>
            <w:r w:rsidR="15ECAD64" w:rsidRPr="20650F49">
              <w:rPr>
                <w:sz w:val="20"/>
                <w:szCs w:val="20"/>
              </w:rPr>
              <w:t xml:space="preserve"> scheduling,</w:t>
            </w:r>
            <w:r w:rsidRPr="20650F49">
              <w:rPr>
                <w:sz w:val="20"/>
                <w:szCs w:val="20"/>
              </w:rPr>
              <w:t xml:space="preserve"> reimbursement/honorarium processing, room bookings.  Maintains budget and expenditures.</w:t>
            </w:r>
          </w:p>
          <w:p w14:paraId="1FC39945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5D542969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wards Management</w:t>
            </w:r>
          </w:p>
          <w:p w14:paraId="09CF255F" w14:textId="77777777" w:rsidR="00AD613A" w:rsidRDefault="00AD613A" w:rsidP="00EC0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Endowed awards</w:t>
            </w:r>
            <w:r>
              <w:rPr>
                <w:sz w:val="20"/>
                <w:szCs w:val="20"/>
              </w:rPr>
              <w:t>, annual funded, program funded.</w:t>
            </w:r>
          </w:p>
          <w:p w14:paraId="647198C4" w14:textId="77777777" w:rsidR="00AD613A" w:rsidRPr="00AA6C53" w:rsidRDefault="00DC1925" w:rsidP="00EC0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igning &amp; monitoring annual GSI allocations.</w:t>
            </w:r>
          </w:p>
          <w:p w14:paraId="79535BC5" w14:textId="77777777" w:rsidR="00AD613A" w:rsidRDefault="00AD613A" w:rsidP="00AA6C53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 xml:space="preserve">LFS Graduate Student Travel </w:t>
            </w:r>
            <w:r w:rsidR="00DC1925">
              <w:rPr>
                <w:sz w:val="20"/>
                <w:szCs w:val="20"/>
              </w:rPr>
              <w:t>Award</w:t>
            </w:r>
          </w:p>
          <w:p w14:paraId="669EE70E" w14:textId="77777777" w:rsidR="009A2A18" w:rsidRDefault="009A2A18" w:rsidP="00AA6C53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sees LFS Graduate Student Teaching</w:t>
            </w:r>
            <w:r w:rsidR="00F962AD">
              <w:rPr>
                <w:sz w:val="20"/>
                <w:szCs w:val="20"/>
              </w:rPr>
              <w:t xml:space="preserve"> Assistant</w:t>
            </w:r>
            <w:r>
              <w:rPr>
                <w:sz w:val="20"/>
                <w:szCs w:val="20"/>
              </w:rPr>
              <w:t xml:space="preserve"> Award</w:t>
            </w:r>
          </w:p>
          <w:p w14:paraId="331F64C5" w14:textId="77777777" w:rsidR="00AD613A" w:rsidRPr="00AA6C53" w:rsidRDefault="00AD613A" w:rsidP="00AA6C53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YF – oversees annual 4YF competition</w:t>
            </w:r>
          </w:p>
          <w:p w14:paraId="22A72503" w14:textId="759B0B4C" w:rsidR="00AD613A" w:rsidRPr="00AA6C53" w:rsidRDefault="67C6C464" w:rsidP="4F38CCA8">
            <w:pPr>
              <w:pStyle w:val="ListParagraph"/>
              <w:numPr>
                <w:ilvl w:val="0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W</w:t>
            </w:r>
            <w:r w:rsidR="00AD613A" w:rsidRPr="4F38CCA8">
              <w:rPr>
                <w:sz w:val="20"/>
                <w:szCs w:val="20"/>
              </w:rPr>
              <w:t>orks with programs and development office to identify new award prospects</w:t>
            </w:r>
          </w:p>
          <w:p w14:paraId="0B692465" w14:textId="1C269F00" w:rsidR="00AD613A" w:rsidRPr="00DC1925" w:rsidRDefault="3E0E0DF4" w:rsidP="4F38CCA8">
            <w:pPr>
              <w:pStyle w:val="ListParagraph"/>
              <w:numPr>
                <w:ilvl w:val="0"/>
                <w:numId w:val="14"/>
              </w:numPr>
              <w:rPr>
                <w:b/>
                <w:bCs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M</w:t>
            </w:r>
            <w:r w:rsidR="00AD613A" w:rsidRPr="4F38CCA8">
              <w:rPr>
                <w:sz w:val="20"/>
                <w:szCs w:val="20"/>
              </w:rPr>
              <w:t>aintains annual awards funding spreadshee</w:t>
            </w:r>
            <w:r w:rsidR="00DC1925" w:rsidRPr="4F38CCA8">
              <w:rPr>
                <w:sz w:val="20"/>
                <w:szCs w:val="20"/>
              </w:rPr>
              <w:t>t</w:t>
            </w:r>
            <w:r w:rsidR="005E03E5">
              <w:rPr>
                <w:sz w:val="20"/>
                <w:szCs w:val="20"/>
              </w:rPr>
              <w:t>.</w:t>
            </w:r>
          </w:p>
        </w:tc>
        <w:tc>
          <w:tcPr>
            <w:tcW w:w="4950" w:type="dxa"/>
          </w:tcPr>
          <w:p w14:paraId="0A2A6155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Prospective Applicants</w:t>
            </w:r>
          </w:p>
          <w:p w14:paraId="2AB6C08D" w14:textId="77777777" w:rsidR="00AD613A" w:rsidRPr="00AA6C53" w:rsidRDefault="00F962AD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20650F49">
              <w:rPr>
                <w:sz w:val="20"/>
                <w:szCs w:val="20"/>
              </w:rPr>
              <w:t>A</w:t>
            </w:r>
            <w:r w:rsidR="00AD613A" w:rsidRPr="20650F49">
              <w:rPr>
                <w:sz w:val="20"/>
                <w:szCs w:val="20"/>
              </w:rPr>
              <w:t>dvises prospective applicants, pre-application evaluation at request of faculty to confirm admission/scholarship eligibility</w:t>
            </w:r>
          </w:p>
          <w:p w14:paraId="2A28FFDD" w14:textId="0D6CBF6E" w:rsidR="00AD613A" w:rsidRPr="00AA6C53" w:rsidRDefault="45DAD15D" w:rsidP="20650F49">
            <w:pPr>
              <w:pStyle w:val="ListParagraph"/>
              <w:numPr>
                <w:ilvl w:val="0"/>
                <w:numId w:val="13"/>
              </w:numPr>
              <w:spacing w:line="252" w:lineRule="auto"/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="4DF157F4" w:rsidRPr="4F38CCA8">
              <w:rPr>
                <w:rFonts w:ascii="Calibri" w:eastAsia="Calibri" w:hAnsi="Calibri" w:cs="Calibri"/>
                <w:sz w:val="20"/>
                <w:szCs w:val="20"/>
              </w:rPr>
              <w:t>anages and oversees applications/admissions (E-Vision</w:t>
            </w:r>
            <w:r w:rsidR="198620AC" w:rsidRPr="4F38CCA8">
              <w:rPr>
                <w:rFonts w:ascii="Calibri" w:eastAsia="Calibri" w:hAnsi="Calibri" w:cs="Calibri"/>
                <w:sz w:val="20"/>
                <w:szCs w:val="20"/>
              </w:rPr>
              <w:t xml:space="preserve"> and </w:t>
            </w:r>
            <w:proofErr w:type="spellStart"/>
            <w:r w:rsidR="198620AC" w:rsidRPr="4F38CCA8">
              <w:rPr>
                <w:rFonts w:ascii="Calibri" w:eastAsia="Calibri" w:hAnsi="Calibri" w:cs="Calibri"/>
                <w:sz w:val="20"/>
                <w:szCs w:val="20"/>
              </w:rPr>
              <w:t>Synapps</w:t>
            </w:r>
            <w:proofErr w:type="spellEnd"/>
            <w:r w:rsidR="4DF157F4" w:rsidRPr="4F38CCA8">
              <w:rPr>
                <w:rFonts w:ascii="Calibri" w:eastAsia="Calibri" w:hAnsi="Calibri" w:cs="Calibri"/>
                <w:sz w:val="20"/>
                <w:szCs w:val="20"/>
              </w:rPr>
              <w:t>) for LFS graduate programs</w:t>
            </w:r>
          </w:p>
          <w:p w14:paraId="0562CB0E" w14:textId="631E5CB2" w:rsidR="00AD613A" w:rsidRPr="005E03E5" w:rsidRDefault="00AD613A" w:rsidP="20650F49">
            <w:pPr>
              <w:rPr>
                <w:sz w:val="12"/>
                <w:szCs w:val="12"/>
              </w:rPr>
            </w:pPr>
          </w:p>
          <w:p w14:paraId="6132D05F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20650F49">
              <w:rPr>
                <w:b/>
                <w:bCs/>
                <w:sz w:val="20"/>
                <w:szCs w:val="20"/>
              </w:rPr>
              <w:t>Graduate Students</w:t>
            </w:r>
          </w:p>
          <w:p w14:paraId="1A1CBAEF" w14:textId="5B024990" w:rsidR="487DBC5C" w:rsidRDefault="487DBC5C" w:rsidP="20650F49">
            <w:pPr>
              <w:pStyle w:val="ListParagraph"/>
              <w:numPr>
                <w:ilvl w:val="0"/>
                <w:numId w:val="3"/>
              </w:numPr>
              <w:spacing w:line="252" w:lineRule="auto"/>
              <w:rPr>
                <w:rFonts w:eastAsiaTheme="minorEastAsia"/>
                <w:sz w:val="20"/>
                <w:szCs w:val="20"/>
              </w:rPr>
            </w:pPr>
            <w:r w:rsidRPr="20650F49">
              <w:rPr>
                <w:rFonts w:ascii="Calibri" w:eastAsia="Calibri" w:hAnsi="Calibri" w:cs="Calibri"/>
                <w:sz w:val="20"/>
                <w:szCs w:val="20"/>
              </w:rPr>
              <w:t xml:space="preserve">Overseeing graduate progress </w:t>
            </w:r>
          </w:p>
          <w:p w14:paraId="1BEC6B55" w14:textId="7E710074" w:rsidR="487DBC5C" w:rsidRDefault="487DBC5C" w:rsidP="20650F49">
            <w:pPr>
              <w:pStyle w:val="ListParagraph"/>
              <w:numPr>
                <w:ilvl w:val="0"/>
                <w:numId w:val="3"/>
              </w:numPr>
              <w:spacing w:line="252" w:lineRule="auto"/>
              <w:rPr>
                <w:rFonts w:eastAsiaTheme="minorEastAsia"/>
                <w:sz w:val="20"/>
                <w:szCs w:val="20"/>
              </w:rPr>
            </w:pPr>
            <w:r w:rsidRPr="20650F49">
              <w:rPr>
                <w:rFonts w:ascii="Calibri" w:eastAsia="Calibri" w:hAnsi="Calibri" w:cs="Calibri"/>
                <w:sz w:val="20"/>
                <w:szCs w:val="20"/>
              </w:rPr>
              <w:t xml:space="preserve">Scheduling annual check-in with research graduate students  </w:t>
            </w:r>
          </w:p>
          <w:p w14:paraId="751ABB37" w14:textId="13154BFC" w:rsidR="00AD613A" w:rsidRPr="00AA6C53" w:rsidRDefault="487DBC5C" w:rsidP="4F38CCA8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rFonts w:ascii="Calibri" w:eastAsia="Calibri" w:hAnsi="Calibri" w:cs="Calibri"/>
                <w:sz w:val="20"/>
                <w:szCs w:val="20"/>
              </w:rPr>
              <w:t xml:space="preserve">Advising/providing guidance </w:t>
            </w:r>
            <w:r w:rsidR="005E03E5">
              <w:rPr>
                <w:rFonts w:ascii="Calibri" w:eastAsia="Calibri" w:hAnsi="Calibri" w:cs="Calibri"/>
                <w:sz w:val="20"/>
                <w:szCs w:val="20"/>
              </w:rPr>
              <w:t>&amp;</w:t>
            </w:r>
            <w:r w:rsidRPr="4F38CCA8">
              <w:rPr>
                <w:rFonts w:ascii="Calibri" w:eastAsia="Calibri" w:hAnsi="Calibri" w:cs="Calibri"/>
                <w:sz w:val="20"/>
                <w:szCs w:val="20"/>
              </w:rPr>
              <w:t xml:space="preserve"> direction to students</w:t>
            </w:r>
          </w:p>
          <w:p w14:paraId="43832E05" w14:textId="20D6248D" w:rsidR="00AD613A" w:rsidRPr="00AA6C53" w:rsidRDefault="00AD613A" w:rsidP="4F38CCA8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Maintains/updates LFS grad student database, electronic files, prepares applicant/graduate student stats</w:t>
            </w:r>
          </w:p>
          <w:p w14:paraId="76B14113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 xml:space="preserve">Collects and processes documentation such as: Advancement to candidacy, Extension requests, Program completion forms, </w:t>
            </w:r>
            <w:proofErr w:type="gramStart"/>
            <w:r w:rsidRPr="00AA6C53">
              <w:rPr>
                <w:sz w:val="20"/>
                <w:szCs w:val="20"/>
              </w:rPr>
              <w:t>Leave</w:t>
            </w:r>
            <w:proofErr w:type="gramEnd"/>
            <w:r w:rsidRPr="00AA6C53">
              <w:rPr>
                <w:sz w:val="20"/>
                <w:szCs w:val="20"/>
              </w:rPr>
              <w:t xml:space="preserve"> requests, Doctoral exam documentation, Voluntary </w:t>
            </w:r>
            <w:r w:rsidR="00596728" w:rsidRPr="00AA6C53">
              <w:rPr>
                <w:sz w:val="20"/>
                <w:szCs w:val="20"/>
              </w:rPr>
              <w:t>withdrawals</w:t>
            </w:r>
            <w:r w:rsidRPr="00AA6C53">
              <w:rPr>
                <w:sz w:val="20"/>
                <w:szCs w:val="20"/>
              </w:rPr>
              <w:t>, Change of registration, grade changes</w:t>
            </w:r>
          </w:p>
          <w:p w14:paraId="5A4E1A75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Assigns graduate student study space (MCML)</w:t>
            </w:r>
          </w:p>
          <w:p w14:paraId="34CE0A41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672F14E0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Orientation for new faculty members</w:t>
            </w:r>
          </w:p>
          <w:p w14:paraId="158ABB69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 xml:space="preserve">Provides </w:t>
            </w:r>
            <w:proofErr w:type="spellStart"/>
            <w:r w:rsidRPr="00AA6C53">
              <w:rPr>
                <w:sz w:val="20"/>
                <w:szCs w:val="20"/>
              </w:rPr>
              <w:t>eVision</w:t>
            </w:r>
            <w:proofErr w:type="spellEnd"/>
            <w:r w:rsidRPr="00AA6C53">
              <w:rPr>
                <w:sz w:val="20"/>
                <w:szCs w:val="20"/>
              </w:rPr>
              <w:t xml:space="preserve"> orientation to new faculty members</w:t>
            </w:r>
          </w:p>
          <w:p w14:paraId="62EBF3C5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6EC1EF42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Communications</w:t>
            </w:r>
          </w:p>
          <w:p w14:paraId="38CAB000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 xml:space="preserve">Manages LFS grad student </w:t>
            </w:r>
            <w:proofErr w:type="spellStart"/>
            <w:r w:rsidRPr="00AA6C53">
              <w:rPr>
                <w:sz w:val="20"/>
                <w:szCs w:val="20"/>
              </w:rPr>
              <w:t>listserve</w:t>
            </w:r>
            <w:proofErr w:type="spellEnd"/>
            <w:r w:rsidRPr="00AA6C53">
              <w:rPr>
                <w:sz w:val="20"/>
                <w:szCs w:val="20"/>
              </w:rPr>
              <w:t>, ensures new graduate students assigned with UBC email address</w:t>
            </w:r>
          </w:p>
          <w:p w14:paraId="16FB6313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LFS G&amp;PS Office weekly bulletin</w:t>
            </w:r>
          </w:p>
          <w:p w14:paraId="01C32097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>Updates LFS Grad Student blog</w:t>
            </w:r>
          </w:p>
          <w:p w14:paraId="182D8732" w14:textId="77777777" w:rsidR="00AD613A" w:rsidRPr="00AA6C53" w:rsidRDefault="00AD613A" w:rsidP="004A166C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A6C53">
              <w:rPr>
                <w:sz w:val="20"/>
                <w:szCs w:val="20"/>
              </w:rPr>
              <w:t xml:space="preserve">Defense </w:t>
            </w:r>
            <w:r>
              <w:rPr>
                <w:sz w:val="20"/>
                <w:szCs w:val="20"/>
              </w:rPr>
              <w:t xml:space="preserve">and award </w:t>
            </w:r>
            <w:r w:rsidRPr="00AA6C53">
              <w:rPr>
                <w:sz w:val="20"/>
                <w:szCs w:val="20"/>
              </w:rPr>
              <w:t>announcements</w:t>
            </w:r>
          </w:p>
          <w:p w14:paraId="6D98A12B" w14:textId="77777777" w:rsidR="00AD613A" w:rsidRPr="005E03E5" w:rsidRDefault="00AD613A" w:rsidP="00951420">
            <w:pPr>
              <w:rPr>
                <w:b/>
                <w:sz w:val="12"/>
                <w:szCs w:val="12"/>
              </w:rPr>
            </w:pPr>
          </w:p>
          <w:p w14:paraId="6A0D0D63" w14:textId="77777777" w:rsidR="00AD613A" w:rsidRPr="00AA6C53" w:rsidRDefault="00AD613A" w:rsidP="00951420">
            <w:pPr>
              <w:rPr>
                <w:b/>
                <w:sz w:val="20"/>
                <w:szCs w:val="20"/>
              </w:rPr>
            </w:pPr>
            <w:r w:rsidRPr="00AA6C53">
              <w:rPr>
                <w:b/>
                <w:sz w:val="20"/>
                <w:szCs w:val="20"/>
              </w:rPr>
              <w:t>Awards</w:t>
            </w:r>
          </w:p>
          <w:p w14:paraId="6B699379" w14:textId="56CF5F8B" w:rsidR="00AD613A" w:rsidRPr="00AA6C53" w:rsidRDefault="00AD613A" w:rsidP="005E03E5">
            <w:pPr>
              <w:pStyle w:val="ListParagraph"/>
              <w:numPr>
                <w:ilvl w:val="0"/>
                <w:numId w:val="19"/>
              </w:numPr>
              <w:rPr>
                <w:b/>
                <w:sz w:val="20"/>
                <w:szCs w:val="20"/>
              </w:rPr>
            </w:pPr>
            <w:r w:rsidRPr="005E03E5">
              <w:rPr>
                <w:sz w:val="20"/>
                <w:szCs w:val="20"/>
              </w:rPr>
              <w:t>Manages UBC award competitions including CGSM, CGSD, Affiliated Fellowship, Aboriginal Fellowships, Spring Awards, etc.</w:t>
            </w:r>
          </w:p>
        </w:tc>
        <w:tc>
          <w:tcPr>
            <w:tcW w:w="4225" w:type="dxa"/>
          </w:tcPr>
          <w:p w14:paraId="3F958456" w14:textId="45996515" w:rsidR="00F962AD" w:rsidRPr="00F962AD" w:rsidRDefault="2541FD37" w:rsidP="4F38CCA8">
            <w:pPr>
              <w:spacing w:line="257" w:lineRule="auto"/>
            </w:pPr>
            <w:r w:rsidRPr="4F38CCA8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upport to LFS G&amp;PS Office</w:t>
            </w:r>
          </w:p>
          <w:p w14:paraId="5A90ED87" w14:textId="6FA3F19B" w:rsidR="00F962AD" w:rsidRPr="00F962AD" w:rsidRDefault="2541FD37" w:rsidP="4F38CCA8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Supports the GA&amp;AC position by providing information regarding admissions, registration, awards, and personal/wellbeing issues to prospective applicants, current students, faculty and staff.</w:t>
            </w:r>
          </w:p>
          <w:p w14:paraId="6965064F" w14:textId="6AC7DAE6" w:rsidR="00F962AD" w:rsidRPr="00F962AD" w:rsidRDefault="2541FD37" w:rsidP="4F38CCA8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Assists with applications</w:t>
            </w:r>
          </w:p>
          <w:p w14:paraId="77EA342F" w14:textId="205EFB07" w:rsidR="00F962AD" w:rsidRPr="00F962AD" w:rsidRDefault="2541FD37" w:rsidP="4F38CCA8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Provides support to G&amp;PS office by organizing award applications, preparing score sheets, and award nominations.</w:t>
            </w:r>
          </w:p>
          <w:p w14:paraId="6AD92366" w14:textId="1A3ABDA4" w:rsidR="00F962AD" w:rsidRPr="00F962AD" w:rsidRDefault="2541FD37" w:rsidP="4F38CCA8">
            <w:pPr>
              <w:pStyle w:val="ListParagraph"/>
              <w:numPr>
                <w:ilvl w:val="0"/>
                <w:numId w:val="2"/>
              </w:numPr>
              <w:spacing w:line="257" w:lineRule="auto"/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sz w:val="20"/>
                <w:szCs w:val="20"/>
              </w:rPr>
              <w:t>Acts as back-up to GA&amp;AC position.</w:t>
            </w:r>
          </w:p>
          <w:p w14:paraId="3749CDE5" w14:textId="54627E33" w:rsidR="00F962AD" w:rsidRPr="00F962AD" w:rsidRDefault="2541FD37" w:rsidP="4F38CCA8">
            <w:pPr>
              <w:spacing w:line="257" w:lineRule="auto"/>
            </w:pPr>
            <w:r w:rsidRPr="4F38CCA8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  <w:p w14:paraId="081ACBDF" w14:textId="20821242" w:rsidR="00F962AD" w:rsidRPr="00F962AD" w:rsidRDefault="2541FD37" w:rsidP="4F38CCA8">
            <w:pPr>
              <w:spacing w:line="257" w:lineRule="auto"/>
            </w:pPr>
            <w:r w:rsidRPr="4F38CCA8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Funding</w:t>
            </w:r>
          </w:p>
          <w:p w14:paraId="6028AF01" w14:textId="5FC3A97D" w:rsidR="00F962AD" w:rsidRPr="00F962AD" w:rsidRDefault="2541FD37" w:rsidP="4F38CCA8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4F38CCA8">
              <w:rPr>
                <w:rFonts w:ascii="Calibri" w:eastAsia="Calibri" w:hAnsi="Calibri" w:cs="Calibri"/>
                <w:sz w:val="20"/>
                <w:szCs w:val="20"/>
              </w:rPr>
              <w:t>Responsible for creating and maintaining database to track funding for all LFS research-based students to ensure minimum funding compliance.</w:t>
            </w:r>
          </w:p>
        </w:tc>
      </w:tr>
    </w:tbl>
    <w:p w14:paraId="08CE6F91" w14:textId="163A72A1" w:rsidR="00182C1D" w:rsidRPr="005E03E5" w:rsidRDefault="005E03E5" w:rsidP="005E03E5">
      <w:pPr>
        <w:rPr>
          <w:b/>
          <w:i/>
          <w:color w:val="C00000"/>
          <w:sz w:val="20"/>
          <w:szCs w:val="20"/>
        </w:rPr>
      </w:pPr>
      <w:r w:rsidRPr="005E03E5">
        <w:rPr>
          <w:b/>
          <w:i/>
          <w:color w:val="C00000"/>
          <w:sz w:val="20"/>
          <w:szCs w:val="20"/>
        </w:rPr>
        <w:t xml:space="preserve">June 2021 </w:t>
      </w:r>
      <w:proofErr w:type="spellStart"/>
      <w:r w:rsidRPr="005E03E5">
        <w:rPr>
          <w:b/>
          <w:i/>
          <w:color w:val="C00000"/>
          <w:sz w:val="20"/>
          <w:szCs w:val="20"/>
        </w:rPr>
        <w:t>sms</w:t>
      </w:r>
      <w:bookmarkStart w:id="0" w:name="_GoBack"/>
      <w:bookmarkEnd w:id="0"/>
      <w:proofErr w:type="spellEnd"/>
    </w:p>
    <w:sectPr w:rsidR="00182C1D" w:rsidRPr="005E03E5" w:rsidSect="0061736E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44C9A"/>
    <w:multiLevelType w:val="hybridMultilevel"/>
    <w:tmpl w:val="C804D6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F78C4"/>
    <w:multiLevelType w:val="hybridMultilevel"/>
    <w:tmpl w:val="9842BC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1B3009"/>
    <w:multiLevelType w:val="hybridMultilevel"/>
    <w:tmpl w:val="1B8C3D5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6B266D"/>
    <w:multiLevelType w:val="hybridMultilevel"/>
    <w:tmpl w:val="C3BEC540"/>
    <w:lvl w:ilvl="0" w:tplc="B608F8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242673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D2EC10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78F0D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68B30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2B2F5A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ECEB9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E26ED4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8E2ADA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B5184D"/>
    <w:multiLevelType w:val="hybridMultilevel"/>
    <w:tmpl w:val="079A144E"/>
    <w:lvl w:ilvl="0" w:tplc="4F96C4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3C6F6D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AC4C4A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FB44B5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E6FA2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84E9A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13AAE3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12AB6A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FFE615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4C1ECC"/>
    <w:multiLevelType w:val="hybridMultilevel"/>
    <w:tmpl w:val="CEDAFB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0A6DD4"/>
    <w:multiLevelType w:val="hybridMultilevel"/>
    <w:tmpl w:val="7D280C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968CC"/>
    <w:multiLevelType w:val="hybridMultilevel"/>
    <w:tmpl w:val="635054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361C2A"/>
    <w:multiLevelType w:val="hybridMultilevel"/>
    <w:tmpl w:val="724EAD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D3A28"/>
    <w:multiLevelType w:val="hybridMultilevel"/>
    <w:tmpl w:val="95EC20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E059B6"/>
    <w:multiLevelType w:val="hybridMultilevel"/>
    <w:tmpl w:val="CB287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81E89"/>
    <w:multiLevelType w:val="hybridMultilevel"/>
    <w:tmpl w:val="708629E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9830EE"/>
    <w:multiLevelType w:val="hybridMultilevel"/>
    <w:tmpl w:val="DCD0974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43139D"/>
    <w:multiLevelType w:val="hybridMultilevel"/>
    <w:tmpl w:val="168C4E5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AE4876"/>
    <w:multiLevelType w:val="hybridMultilevel"/>
    <w:tmpl w:val="06C6283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060744"/>
    <w:multiLevelType w:val="hybridMultilevel"/>
    <w:tmpl w:val="C2BA03DC"/>
    <w:lvl w:ilvl="0" w:tplc="8D9404B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2D3EEF6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E74B8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614C4F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B40207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D4AE60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56658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3E2D8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4B67CB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0057B3"/>
    <w:multiLevelType w:val="hybridMultilevel"/>
    <w:tmpl w:val="706660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34CFB"/>
    <w:multiLevelType w:val="hybridMultilevel"/>
    <w:tmpl w:val="E29C223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AD461CF"/>
    <w:multiLevelType w:val="hybridMultilevel"/>
    <w:tmpl w:val="0CE614C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3"/>
  </w:num>
  <w:num w:numId="4">
    <w:abstractNumId w:val="7"/>
  </w:num>
  <w:num w:numId="5">
    <w:abstractNumId w:val="2"/>
  </w:num>
  <w:num w:numId="6">
    <w:abstractNumId w:val="11"/>
  </w:num>
  <w:num w:numId="7">
    <w:abstractNumId w:val="17"/>
  </w:num>
  <w:num w:numId="8">
    <w:abstractNumId w:val="5"/>
  </w:num>
  <w:num w:numId="9">
    <w:abstractNumId w:val="12"/>
  </w:num>
  <w:num w:numId="10">
    <w:abstractNumId w:val="1"/>
  </w:num>
  <w:num w:numId="11">
    <w:abstractNumId w:val="8"/>
  </w:num>
  <w:num w:numId="12">
    <w:abstractNumId w:val="10"/>
  </w:num>
  <w:num w:numId="13">
    <w:abstractNumId w:val="13"/>
  </w:num>
  <w:num w:numId="14">
    <w:abstractNumId w:val="9"/>
  </w:num>
  <w:num w:numId="15">
    <w:abstractNumId w:val="6"/>
  </w:num>
  <w:num w:numId="16">
    <w:abstractNumId w:val="0"/>
  </w:num>
  <w:num w:numId="17">
    <w:abstractNumId w:val="18"/>
  </w:num>
  <w:num w:numId="18">
    <w:abstractNumId w:val="1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tzQwtTAyNTI3NzJV0lEKTi0uzszPAykwqQUA6shnDCwAAAA="/>
  </w:docVars>
  <w:rsids>
    <w:rsidRoot w:val="00341245"/>
    <w:rsid w:val="00182C1D"/>
    <w:rsid w:val="0019081A"/>
    <w:rsid w:val="00267571"/>
    <w:rsid w:val="0030036C"/>
    <w:rsid w:val="00341245"/>
    <w:rsid w:val="004A166C"/>
    <w:rsid w:val="004D244F"/>
    <w:rsid w:val="00596728"/>
    <w:rsid w:val="005E03E5"/>
    <w:rsid w:val="0061736E"/>
    <w:rsid w:val="00703276"/>
    <w:rsid w:val="008E1918"/>
    <w:rsid w:val="00951420"/>
    <w:rsid w:val="009A2A18"/>
    <w:rsid w:val="009C18F8"/>
    <w:rsid w:val="00AA6C53"/>
    <w:rsid w:val="00AD613A"/>
    <w:rsid w:val="00B2254C"/>
    <w:rsid w:val="00C51E58"/>
    <w:rsid w:val="00C77AA5"/>
    <w:rsid w:val="00DC1925"/>
    <w:rsid w:val="00E410DE"/>
    <w:rsid w:val="00EB0890"/>
    <w:rsid w:val="00EC01EE"/>
    <w:rsid w:val="00EC5C63"/>
    <w:rsid w:val="00F1491C"/>
    <w:rsid w:val="00F85FE6"/>
    <w:rsid w:val="00F962AD"/>
    <w:rsid w:val="095C94FB"/>
    <w:rsid w:val="0C32001A"/>
    <w:rsid w:val="0F53A0A8"/>
    <w:rsid w:val="15ECAD64"/>
    <w:rsid w:val="198620AC"/>
    <w:rsid w:val="1F096289"/>
    <w:rsid w:val="20650F49"/>
    <w:rsid w:val="2517D02B"/>
    <w:rsid w:val="2541FD37"/>
    <w:rsid w:val="25F2EAAB"/>
    <w:rsid w:val="26B3A08C"/>
    <w:rsid w:val="3428F62B"/>
    <w:rsid w:val="3E0E0DF4"/>
    <w:rsid w:val="45DAD15D"/>
    <w:rsid w:val="487DBC5C"/>
    <w:rsid w:val="4DF157F4"/>
    <w:rsid w:val="4F38CCA8"/>
    <w:rsid w:val="67C6C464"/>
    <w:rsid w:val="7CADE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B3F0C"/>
  <w15:chartTrackingRefBased/>
  <w15:docId w15:val="{6B74BD67-B7A7-4B38-A67E-D75F58DB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2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1420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4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0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9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n.smukler@ubc.ca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shell\Downloads\iris.li@ubc.ca" TargetMode="External"/><Relationship Id="rId5" Type="http://schemas.openxmlformats.org/officeDocument/2006/relationships/styles" Target="styles.xml"/><Relationship Id="rId10" Type="http://schemas.openxmlformats.org/officeDocument/2006/relationships/hyperlink" Target="mailto:lia.maria@ubc.ca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helley.small@ub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E3BB26B3FE54093382D0BB22C6529" ma:contentTypeVersion="8" ma:contentTypeDescription="Create a new document." ma:contentTypeScope="" ma:versionID="8ca7e582b9f6a4c49bb1a2f509a9978b">
  <xsd:schema xmlns:xsd="http://www.w3.org/2001/XMLSchema" xmlns:xs="http://www.w3.org/2001/XMLSchema" xmlns:p="http://schemas.microsoft.com/office/2006/metadata/properties" xmlns:ns2="e73d47bc-3ca5-4196-8574-94ff51cbebd4" targetNamespace="http://schemas.microsoft.com/office/2006/metadata/properties" ma:root="true" ma:fieldsID="7b2cf7fe352af5296a01e5e98d15ee71" ns2:_="">
    <xsd:import namespace="e73d47bc-3ca5-4196-8574-94ff51cbe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d47bc-3ca5-4196-8574-94ff51cbeb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C03C21-C60C-4F2F-A165-A09FB37E1385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e73d47bc-3ca5-4196-8574-94ff51cbebd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A0A2BB1-5A54-431C-887E-62DBA31C7C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2418D5-2FED-4F31-955E-0DDA85D2CA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d47bc-3ca5-4196-8574-94ff51cbe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Small</dc:creator>
  <cp:keywords/>
  <dc:description/>
  <cp:lastModifiedBy>Shelley Small</cp:lastModifiedBy>
  <cp:revision>2</cp:revision>
  <dcterms:created xsi:type="dcterms:W3CDTF">2021-06-14T02:46:00Z</dcterms:created>
  <dcterms:modified xsi:type="dcterms:W3CDTF">2021-06-14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E3BB26B3FE54093382D0BB22C6529</vt:lpwstr>
  </property>
</Properties>
</file>